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669C9C" w14:textId="77777777" w:rsidR="009D1BE2" w:rsidRDefault="00CC2A03" w:rsidP="0070165A">
      <w:pPr>
        <w:pStyle w:val="Title"/>
      </w:pPr>
      <w:bookmarkStart w:id="0" w:name="_GoBack"/>
      <w:bookmarkEnd w:id="0"/>
      <w:r>
        <w:t>AAAE-</w:t>
      </w:r>
      <w:r w:rsidR="0070165A">
        <w:t>SOUTHERN</w:t>
      </w:r>
      <w:r w:rsidR="009D1BE2">
        <w:t xml:space="preserve"> REGION DISTINGUISHED </w:t>
      </w:r>
      <w:r w:rsidR="00EC4FB7">
        <w:t>EXTENSION</w:t>
      </w:r>
      <w:r w:rsidR="008E60E2">
        <w:t xml:space="preserve"> EDUCATOR</w:t>
      </w:r>
      <w:r w:rsidR="00EC4FB7">
        <w:t xml:space="preserve"> </w:t>
      </w:r>
      <w:r w:rsidR="009D1BE2">
        <w:t>AWARD</w:t>
      </w:r>
    </w:p>
    <w:p w14:paraId="6692EA68" w14:textId="77777777" w:rsidR="009D1BE2" w:rsidRDefault="009D1BE2" w:rsidP="0070165A">
      <w:pPr>
        <w:jc w:val="center"/>
        <w:rPr>
          <w:b/>
        </w:rPr>
      </w:pPr>
      <w:r>
        <w:rPr>
          <w:b/>
        </w:rPr>
        <w:t>NOMINATION FORM</w:t>
      </w:r>
    </w:p>
    <w:p w14:paraId="2D377A8A" w14:textId="77777777" w:rsidR="009D1BE2" w:rsidRDefault="009D1BE2">
      <w:pPr>
        <w:jc w:val="center"/>
        <w:rPr>
          <w:b/>
        </w:rPr>
      </w:pPr>
    </w:p>
    <w:p w14:paraId="4464C30B" w14:textId="77777777" w:rsidR="009D1BE2" w:rsidRDefault="009D1BE2">
      <w:r>
        <w:t xml:space="preserve">Name of Nomine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89B5EB3" w14:textId="77777777" w:rsidR="009D1BE2" w:rsidRDefault="009D1BE2"/>
    <w:p w14:paraId="2B8CF3D6" w14:textId="77777777" w:rsidR="009D1BE2" w:rsidRDefault="009D1BE2">
      <w:r>
        <w:t xml:space="preserve">Institution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973276A" w14:textId="77777777" w:rsidR="009D1BE2" w:rsidRDefault="009D1BE2"/>
    <w:p w14:paraId="31BC0312" w14:textId="77777777" w:rsidR="009D1BE2" w:rsidRDefault="009D1BE2">
      <w:r>
        <w:t xml:space="preserve">Titl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4CEA328" w14:textId="77777777" w:rsidR="009D1BE2" w:rsidRDefault="009D1BE2"/>
    <w:p w14:paraId="5655F24C" w14:textId="77777777" w:rsidR="009D1BE2" w:rsidRDefault="009D1BE2">
      <w:r>
        <w:t>Professional Employment Record:</w:t>
      </w:r>
    </w:p>
    <w:p w14:paraId="3A3D335D" w14:textId="77777777" w:rsidR="009D1BE2" w:rsidRDefault="009D1BE2"/>
    <w:p w14:paraId="58E843E3" w14:textId="77777777" w:rsidR="009D1BE2" w:rsidRDefault="009D1BE2"/>
    <w:p w14:paraId="618131C8" w14:textId="77777777" w:rsidR="009D1BE2" w:rsidRDefault="009D1BE2"/>
    <w:p w14:paraId="345FA916" w14:textId="77777777" w:rsidR="009D1BE2" w:rsidRDefault="009D1BE2"/>
    <w:p w14:paraId="54E68C41" w14:textId="77777777" w:rsidR="009D1BE2" w:rsidRDefault="009D1BE2"/>
    <w:p w14:paraId="2B9F7C98" w14:textId="77777777" w:rsidR="009D1BE2" w:rsidRDefault="009D1BE2"/>
    <w:p w14:paraId="207BAB09" w14:textId="77777777" w:rsidR="009D1BE2" w:rsidRDefault="009D1BE2"/>
    <w:p w14:paraId="435D4D9D" w14:textId="77777777" w:rsidR="009D1BE2" w:rsidRDefault="009D1BE2">
      <w:r>
        <w:t>Degrees Held:</w:t>
      </w:r>
    </w:p>
    <w:p w14:paraId="6D77559A" w14:textId="77777777" w:rsidR="009D1BE2" w:rsidRDefault="009D1BE2"/>
    <w:p w14:paraId="161BDF6C" w14:textId="77777777" w:rsidR="009D1BE2" w:rsidRDefault="009D1BE2"/>
    <w:p w14:paraId="4656EA0E" w14:textId="77777777" w:rsidR="009D1BE2" w:rsidRDefault="009D1BE2"/>
    <w:p w14:paraId="0F5E014B" w14:textId="77777777" w:rsidR="009D1BE2" w:rsidRDefault="009D1BE2"/>
    <w:p w14:paraId="2464446F" w14:textId="77777777" w:rsidR="009D1BE2" w:rsidRDefault="009D1BE2"/>
    <w:p w14:paraId="35A213EB" w14:textId="77777777" w:rsidR="009D1BE2" w:rsidRDefault="009D1BE2"/>
    <w:p w14:paraId="25E2DDB0" w14:textId="77777777" w:rsidR="009D1BE2" w:rsidRDefault="009D1BE2"/>
    <w:p w14:paraId="0B5F6F13" w14:textId="77777777" w:rsidR="009D1BE2" w:rsidRDefault="009D1BE2">
      <w:r>
        <w:t xml:space="preserve">Dat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734DFFA" w14:textId="77777777" w:rsidR="009D1BE2" w:rsidRDefault="009D1BE2"/>
    <w:p w14:paraId="72815CDF" w14:textId="77777777" w:rsidR="009D1BE2" w:rsidRDefault="009D1BE2">
      <w:r>
        <w:t>Nomination Submitted by:</w:t>
      </w:r>
    </w:p>
    <w:p w14:paraId="67D4DC28" w14:textId="77777777" w:rsidR="009D1BE2" w:rsidRDefault="009D1BE2"/>
    <w:p w14:paraId="6C0EE230" w14:textId="77777777" w:rsidR="009D1BE2" w:rsidRDefault="009D1BE2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2084EB7" w14:textId="77777777" w:rsidR="009D1BE2" w:rsidRDefault="009D1BE2">
      <w:pPr>
        <w:rPr>
          <w:u w:val="single"/>
        </w:rPr>
      </w:pPr>
    </w:p>
    <w:p w14:paraId="63C07EF2" w14:textId="77777777" w:rsidR="009D1BE2" w:rsidRDefault="009D1BE2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AD2FA28" w14:textId="77777777" w:rsidR="009D1BE2" w:rsidRDefault="009D1BE2">
      <w:pPr>
        <w:rPr>
          <w:u w:val="single"/>
        </w:rPr>
      </w:pPr>
    </w:p>
    <w:p w14:paraId="3AD3AE1E" w14:textId="77777777" w:rsidR="009D1BE2" w:rsidRDefault="009D1BE2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5CB89CA" w14:textId="77777777" w:rsidR="009D1BE2" w:rsidRDefault="009D1BE2">
      <w:pPr>
        <w:rPr>
          <w:u w:val="single"/>
        </w:rPr>
      </w:pPr>
    </w:p>
    <w:p w14:paraId="4C7202DE" w14:textId="77777777" w:rsidR="009D1BE2" w:rsidRDefault="009D1BE2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CE4DB7C" w14:textId="77777777" w:rsidR="009D1BE2" w:rsidRDefault="009D1BE2">
      <w:pPr>
        <w:rPr>
          <w:u w:val="single"/>
        </w:rPr>
      </w:pPr>
    </w:p>
    <w:p w14:paraId="02C4FFEA" w14:textId="77777777" w:rsidR="009D1BE2" w:rsidRDefault="009D1BE2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A9A5BA5" w14:textId="77777777" w:rsidR="009D1BE2" w:rsidRDefault="009D1BE2">
      <w:pPr>
        <w:rPr>
          <w:u w:val="single"/>
        </w:rPr>
      </w:pPr>
    </w:p>
    <w:p w14:paraId="6EBAA627" w14:textId="62E1F328" w:rsidR="00270CA4" w:rsidRDefault="00270CA4" w:rsidP="00270CA4">
      <w:r>
        <w:t>Return</w:t>
      </w:r>
      <w:r w:rsidR="00C6239D">
        <w:t xml:space="preserve"> via e</w:t>
      </w:r>
      <w:r w:rsidR="003A3E9C">
        <w:t>mail by Midnight January 2, 2018</w:t>
      </w:r>
    </w:p>
    <w:p w14:paraId="09851584" w14:textId="77777777" w:rsidR="00270CA4" w:rsidRDefault="00270CA4" w:rsidP="00270CA4">
      <w:pPr>
        <w:rPr>
          <w:sz w:val="22"/>
        </w:rPr>
      </w:pPr>
      <w:r w:rsidRPr="00EA19F7">
        <w:rPr>
          <w:sz w:val="22"/>
        </w:rPr>
        <w:t xml:space="preserve">Email </w:t>
      </w:r>
      <w:r>
        <w:rPr>
          <w:sz w:val="22"/>
        </w:rPr>
        <w:t xml:space="preserve">a </w:t>
      </w:r>
      <w:r w:rsidRPr="00EA19F7">
        <w:rPr>
          <w:sz w:val="22"/>
        </w:rPr>
        <w:t>single document to:</w:t>
      </w:r>
    </w:p>
    <w:p w14:paraId="5197196E" w14:textId="77777777" w:rsidR="00270CA4" w:rsidRPr="0002109E" w:rsidRDefault="00270CA4" w:rsidP="00270CA4">
      <w:pPr>
        <w:rPr>
          <w:sz w:val="22"/>
        </w:rPr>
      </w:pPr>
      <w:r w:rsidRPr="0002109E">
        <w:rPr>
          <w:sz w:val="22"/>
        </w:rPr>
        <w:t xml:space="preserve">Dr. </w:t>
      </w:r>
      <w:r w:rsidR="00C6239D">
        <w:rPr>
          <w:sz w:val="22"/>
        </w:rPr>
        <w:t>J.C. Bunch</w:t>
      </w:r>
      <w:r>
        <w:rPr>
          <w:sz w:val="22"/>
        </w:rPr>
        <w:t xml:space="preserve"> at </w:t>
      </w:r>
      <w:r w:rsidR="00560138">
        <w:rPr>
          <w:sz w:val="22"/>
        </w:rPr>
        <w:t>bunchj@ufl.edu</w:t>
      </w:r>
    </w:p>
    <w:p w14:paraId="2CB77ECF" w14:textId="77777777" w:rsidR="00270CA4" w:rsidRDefault="00270CA4" w:rsidP="00270CA4">
      <w:r w:rsidRPr="0002109E">
        <w:rPr>
          <w:sz w:val="22"/>
        </w:rPr>
        <w:t>(A confirmation email will be sent upon receipt of the award application.)</w:t>
      </w:r>
    </w:p>
    <w:p w14:paraId="1688899E" w14:textId="77777777" w:rsidR="00EA19F7" w:rsidRDefault="00EA19F7" w:rsidP="00EA19F7">
      <w:pPr>
        <w:rPr>
          <w:sz w:val="22"/>
        </w:rPr>
      </w:pPr>
    </w:p>
    <w:p w14:paraId="0F1431A4" w14:textId="77777777" w:rsidR="00EA19F7" w:rsidRDefault="00EA19F7" w:rsidP="00EA19F7">
      <w:pPr>
        <w:rPr>
          <w:sz w:val="22"/>
        </w:rPr>
      </w:pPr>
    </w:p>
    <w:p w14:paraId="14C11FBF" w14:textId="77777777" w:rsidR="00EA19F7" w:rsidRDefault="00EA19F7" w:rsidP="00EA19F7">
      <w:pPr>
        <w:rPr>
          <w:sz w:val="22"/>
        </w:rPr>
      </w:pPr>
    </w:p>
    <w:p w14:paraId="4FEB9A95" w14:textId="77777777" w:rsidR="00EA19F7" w:rsidRDefault="00EA19F7" w:rsidP="00EA19F7">
      <w:pPr>
        <w:rPr>
          <w:sz w:val="22"/>
        </w:rPr>
      </w:pPr>
    </w:p>
    <w:p w14:paraId="1C9628D0" w14:textId="77777777" w:rsidR="00EA19F7" w:rsidRPr="00EA19F7" w:rsidRDefault="00EA19F7" w:rsidP="00EA19F7">
      <w:pPr>
        <w:rPr>
          <w:sz w:val="28"/>
        </w:rPr>
      </w:pPr>
    </w:p>
    <w:p w14:paraId="47A86F81" w14:textId="77777777" w:rsidR="009D1BE2" w:rsidRDefault="009D1BE2">
      <w:pPr>
        <w:jc w:val="center"/>
        <w:rPr>
          <w:b/>
          <w:sz w:val="20"/>
        </w:rPr>
      </w:pPr>
      <w:r>
        <w:rPr>
          <w:b/>
          <w:sz w:val="20"/>
        </w:rPr>
        <w:t>SUPPORTING DOCUMENTATION SHALL BE LIMITED TO THREE TYPEWRITTEN PAGES</w:t>
      </w:r>
    </w:p>
    <w:p w14:paraId="23CA8DB1" w14:textId="77777777" w:rsidR="009D1BE2" w:rsidRDefault="009D1BE2">
      <w:pPr>
        <w:jc w:val="center"/>
      </w:pPr>
    </w:p>
    <w:p w14:paraId="2CAA935F" w14:textId="77777777" w:rsidR="009D1BE2" w:rsidRDefault="009D1BE2">
      <w:pPr>
        <w:jc w:val="center"/>
      </w:pPr>
    </w:p>
    <w:p w14:paraId="26E475B6" w14:textId="77777777" w:rsidR="009D1BE2" w:rsidRDefault="009D1BE2">
      <w:pPr>
        <w:jc w:val="center"/>
      </w:pPr>
    </w:p>
    <w:p w14:paraId="2584848F" w14:textId="77777777" w:rsidR="009D1BE2" w:rsidRDefault="009D1BE2">
      <w:pPr>
        <w:jc w:val="center"/>
      </w:pPr>
    </w:p>
    <w:p w14:paraId="67DE39B0" w14:textId="77777777" w:rsidR="00B24BB1" w:rsidRDefault="009D1BE2" w:rsidP="00C41918">
      <w:pPr>
        <w:ind w:right="-90"/>
        <w:jc w:val="center"/>
      </w:pPr>
      <w:r>
        <w:rPr>
          <w:b/>
          <w:u w:val="single"/>
        </w:rPr>
        <w:t xml:space="preserve">DISTINGUISHED </w:t>
      </w:r>
      <w:r w:rsidR="00993D2C">
        <w:rPr>
          <w:b/>
          <w:u w:val="single"/>
        </w:rPr>
        <w:t xml:space="preserve">EXTENSION </w:t>
      </w:r>
      <w:r w:rsidR="008E60E2">
        <w:rPr>
          <w:b/>
          <w:u w:val="single"/>
        </w:rPr>
        <w:t xml:space="preserve">EDUCATOR </w:t>
      </w:r>
      <w:r>
        <w:rPr>
          <w:b/>
          <w:u w:val="single"/>
        </w:rPr>
        <w:t>AWARD</w:t>
      </w:r>
    </w:p>
    <w:p w14:paraId="535809AD" w14:textId="77777777" w:rsidR="009D1BE2" w:rsidRDefault="0070165A" w:rsidP="00C41918">
      <w:pPr>
        <w:ind w:right="-90"/>
        <w:jc w:val="center"/>
      </w:pPr>
      <w:r>
        <w:t>SOUTHERN</w:t>
      </w:r>
      <w:r w:rsidR="009D1BE2">
        <w:t xml:space="preserve"> REGION AAAE</w:t>
      </w:r>
    </w:p>
    <w:p w14:paraId="73780B89" w14:textId="77777777" w:rsidR="00B60D12" w:rsidRDefault="009D1BE2" w:rsidP="00C41918">
      <w:pPr>
        <w:ind w:right="-90"/>
        <w:jc w:val="center"/>
      </w:pPr>
      <w:r>
        <w:t>APPLICATION &amp; EVALUATION SCORECARD</w:t>
      </w:r>
    </w:p>
    <w:p w14:paraId="5F5F70DE" w14:textId="77777777" w:rsidR="00B60D12" w:rsidRDefault="00B60D12" w:rsidP="00C41918">
      <w:pPr>
        <w:ind w:right="-90"/>
      </w:pPr>
    </w:p>
    <w:p w14:paraId="6B79D647" w14:textId="77777777" w:rsidR="00B60D12" w:rsidRDefault="00B60D12" w:rsidP="00C41918">
      <w:pPr>
        <w:ind w:right="-90"/>
        <w:rPr>
          <w:u w:val="single"/>
        </w:rPr>
      </w:pPr>
      <w:r>
        <w:t xml:space="preserve">*NAME </w:t>
      </w:r>
      <w:r>
        <w:rPr>
          <w:u w:val="single"/>
        </w:rPr>
        <w:tab/>
      </w:r>
      <w:r>
        <w:rPr>
          <w:u w:val="single"/>
        </w:rPr>
        <w:tab/>
      </w:r>
      <w:r w:rsidR="00CF3F81">
        <w:rPr>
          <w:u w:val="single"/>
        </w:rPr>
        <w:tab/>
      </w:r>
      <w:r w:rsidR="00CF3F81">
        <w:rPr>
          <w:u w:val="single"/>
        </w:rPr>
        <w:tab/>
      </w:r>
      <w:r w:rsidR="00CF3F81">
        <w:rPr>
          <w:u w:val="single"/>
        </w:rPr>
        <w:tab/>
      </w:r>
      <w:r w:rsidR="00CF3F81">
        <w:rPr>
          <w:u w:val="single"/>
        </w:rPr>
        <w:tab/>
      </w:r>
      <w:r w:rsidR="00CF3F81">
        <w:rPr>
          <w:u w:val="single"/>
        </w:rPr>
        <w:tab/>
      </w:r>
      <w:r w:rsidR="00CF3F81">
        <w:rPr>
          <w:u w:val="single"/>
        </w:rPr>
        <w:tab/>
      </w:r>
      <w:r w:rsidR="00CF3F81">
        <w:rPr>
          <w:u w:val="single"/>
        </w:rPr>
        <w:tab/>
      </w:r>
      <w:r w:rsidR="00CF3F81">
        <w:rPr>
          <w:u w:val="single"/>
        </w:rPr>
        <w:tab/>
      </w:r>
      <w:r w:rsidR="00CF3F81">
        <w:rPr>
          <w:u w:val="single"/>
        </w:rPr>
        <w:tab/>
      </w:r>
      <w:r>
        <w:rPr>
          <w:u w:val="single"/>
        </w:rPr>
        <w:tab/>
      </w:r>
    </w:p>
    <w:p w14:paraId="3C1E55A2" w14:textId="77777777" w:rsidR="00CF3F81" w:rsidRPr="00B24BB1" w:rsidRDefault="00CF3F81" w:rsidP="00C41918">
      <w:pPr>
        <w:ind w:right="-90"/>
        <w:rPr>
          <w:u w:val="single"/>
        </w:rPr>
      </w:pPr>
    </w:p>
    <w:p w14:paraId="72C7FACB" w14:textId="77777777" w:rsidR="00B24BB1" w:rsidRDefault="009D1BE2" w:rsidP="00C41918">
      <w:pPr>
        <w:ind w:right="-90"/>
      </w:pPr>
      <w:r>
        <w:t xml:space="preserve">*TITLE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B24BB1">
        <w:rPr>
          <w:u w:val="single"/>
        </w:rPr>
        <w:t>___________________________________________________</w:t>
      </w:r>
      <w:r w:rsidR="00CF3F81">
        <w:tab/>
      </w:r>
      <w:r w:rsidR="00CF3F81">
        <w:tab/>
      </w:r>
      <w:r w:rsidR="00CF3F81">
        <w:tab/>
      </w:r>
      <w:r w:rsidR="00CF3F81">
        <w:tab/>
      </w:r>
      <w:r w:rsidR="00CF3F81">
        <w:tab/>
      </w:r>
      <w:r w:rsidR="00CF3F81">
        <w:tab/>
      </w:r>
    </w:p>
    <w:p w14:paraId="7CED40DE" w14:textId="77777777" w:rsidR="009D1BE2" w:rsidRDefault="00B24BB1" w:rsidP="00C41918">
      <w:pPr>
        <w:ind w:right="-90"/>
        <w:rPr>
          <w:u w:val="single"/>
        </w:rPr>
      </w:pPr>
      <w:r>
        <w:t>*</w:t>
      </w:r>
      <w:r w:rsidR="00CF3F81">
        <w:t xml:space="preserve">LOCATION </w:t>
      </w:r>
      <w:r w:rsidR="00CF3F81">
        <w:rPr>
          <w:u w:val="single"/>
        </w:rPr>
        <w:tab/>
      </w:r>
      <w:r w:rsidR="009D1BE2">
        <w:rPr>
          <w:u w:val="single"/>
        </w:rPr>
        <w:tab/>
      </w:r>
      <w:r w:rsidR="009D1BE2">
        <w:rPr>
          <w:u w:val="single"/>
        </w:rPr>
        <w:tab/>
      </w:r>
      <w:r w:rsidR="00CF3F81">
        <w:rPr>
          <w:u w:val="single"/>
        </w:rPr>
        <w:t>________________________</w:t>
      </w:r>
    </w:p>
    <w:p w14:paraId="34DE800E" w14:textId="77777777" w:rsidR="009D1BE2" w:rsidRDefault="009D1BE2" w:rsidP="00C41918">
      <w:pPr>
        <w:ind w:right="-9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6E37938" w14:textId="77777777" w:rsidR="00B24BB1" w:rsidRDefault="00CF3F81" w:rsidP="00C41918">
      <w:pPr>
        <w:ind w:right="-90"/>
      </w:pPr>
      <w:r>
        <w:t>*DATE</w:t>
      </w:r>
      <w:r w:rsidR="00C41918">
        <w:t xml:space="preserve"> ____________________________________</w:t>
      </w:r>
    </w:p>
    <w:p w14:paraId="6FAE34E7" w14:textId="77777777" w:rsidR="00B24BB1" w:rsidRDefault="00B24BB1" w:rsidP="00C41918">
      <w:pPr>
        <w:ind w:right="-90"/>
      </w:pPr>
    </w:p>
    <w:p w14:paraId="093080C6" w14:textId="77777777" w:rsidR="009D1BE2" w:rsidRDefault="00EF7712" w:rsidP="00C41918">
      <w:pPr>
        <w:ind w:right="-90"/>
      </w:pPr>
      <w:r>
        <w:t xml:space="preserve">To </w:t>
      </w:r>
      <w:r w:rsidR="009D1BE2">
        <w:t xml:space="preserve">recognize and encourage individual </w:t>
      </w:r>
      <w:r w:rsidR="00CC2A03">
        <w:t xml:space="preserve">AAAE-Southern Region </w:t>
      </w:r>
      <w:r w:rsidR="009D1BE2">
        <w:t xml:space="preserve">members </w:t>
      </w:r>
      <w:r w:rsidR="009D1BE2" w:rsidRPr="00C41918">
        <w:t xml:space="preserve">who </w:t>
      </w:r>
      <w:r w:rsidR="00B24BB1" w:rsidRPr="00C41918">
        <w:t xml:space="preserve">have </w:t>
      </w:r>
      <w:r w:rsidRPr="00C41918">
        <w:t xml:space="preserve">had </w:t>
      </w:r>
      <w:r w:rsidR="00B24BB1" w:rsidRPr="00C41918">
        <w:t xml:space="preserve">outstanding accomplishments as an </w:t>
      </w:r>
      <w:r w:rsidR="00F87A67" w:rsidRPr="00C41918">
        <w:t>extension educator</w:t>
      </w:r>
      <w:r w:rsidR="008E60E2" w:rsidRPr="00C41918">
        <w:t xml:space="preserve"> (domestic and/or inte</w:t>
      </w:r>
      <w:r w:rsidR="008E60E2">
        <w:t>rnational)</w:t>
      </w:r>
      <w:r w:rsidR="009D1BE2">
        <w:t xml:space="preserve">.  Texas and Oklahoma AAAE members may be nominated for </w:t>
      </w:r>
      <w:r w:rsidR="0070165A">
        <w:t>Southern</w:t>
      </w:r>
      <w:r w:rsidR="009D1BE2">
        <w:t xml:space="preserve"> Region awards if they attend meetings regularly and do not apply for the same award in the </w:t>
      </w:r>
      <w:r w:rsidR="0070165A">
        <w:t>Western</w:t>
      </w:r>
      <w:r w:rsidR="009D1BE2">
        <w:t xml:space="preserve"> Region.</w:t>
      </w:r>
      <w:r w:rsidR="00405F34">
        <w:t xml:space="preserve">  All award nominees will have been in Southern Region the three years prior to the award being given and must be a continuous dues paying member for five years preceding when the award is given.</w:t>
      </w:r>
    </w:p>
    <w:p w14:paraId="24C8F357" w14:textId="77777777" w:rsidR="009D1BE2" w:rsidRDefault="009D1BE2" w:rsidP="00C41918">
      <w:pPr>
        <w:ind w:right="-90"/>
      </w:pPr>
    </w:p>
    <w:p w14:paraId="4C2C080D" w14:textId="77777777" w:rsidR="009D1BE2" w:rsidRDefault="009D1BE2" w:rsidP="00C41918">
      <w:pPr>
        <w:ind w:right="-90"/>
      </w:pPr>
      <w:r>
        <w:t xml:space="preserve">Instructions: Complete all items </w:t>
      </w:r>
      <w:r w:rsidR="00B24BB1">
        <w:t xml:space="preserve">of criteria for eligibility </w:t>
      </w:r>
      <w:r>
        <w:t xml:space="preserve">on this scorecard marked with </w:t>
      </w:r>
      <w:r w:rsidR="00925B74" w:rsidRPr="00925B74">
        <w:rPr>
          <w:b/>
          <w:color w:val="FF0000"/>
          <w:szCs w:val="24"/>
        </w:rPr>
        <w:t>a plus</w:t>
      </w:r>
      <w:r w:rsidRPr="00925B74">
        <w:rPr>
          <w:b/>
          <w:color w:val="FF0000"/>
          <w:szCs w:val="24"/>
        </w:rPr>
        <w:t xml:space="preserve"> (</w:t>
      </w:r>
      <w:r w:rsidR="00925B74" w:rsidRPr="00925B74">
        <w:rPr>
          <w:b/>
          <w:color w:val="FF0000"/>
          <w:szCs w:val="24"/>
        </w:rPr>
        <w:t>+</w:t>
      </w:r>
      <w:r w:rsidRPr="00925B74">
        <w:rPr>
          <w:b/>
          <w:color w:val="FF0000"/>
          <w:szCs w:val="24"/>
        </w:rPr>
        <w:t>)</w:t>
      </w:r>
      <w:r w:rsidRPr="00925B74">
        <w:rPr>
          <w:b/>
          <w:szCs w:val="24"/>
        </w:rPr>
        <w:t>.</w:t>
      </w:r>
      <w:r>
        <w:t xml:space="preserve">  </w:t>
      </w:r>
      <w:r w:rsidR="00EA19F7">
        <w:t>Email this nomination packet</w:t>
      </w:r>
      <w:r>
        <w:t xml:space="preserve">, including this scorecard, the nomination form, and supporting documentation of </w:t>
      </w:r>
      <w:r w:rsidRPr="00B24BB1">
        <w:rPr>
          <w:u w:val="single"/>
        </w:rPr>
        <w:t>no more than three typewritten pages</w:t>
      </w:r>
      <w:r>
        <w:t xml:space="preserve"> </w:t>
      </w:r>
      <w:r w:rsidR="00EA19F7">
        <w:t xml:space="preserve">in a single word or PDF file </w:t>
      </w:r>
      <w:r>
        <w:t xml:space="preserve">to the </w:t>
      </w:r>
      <w:r w:rsidR="00CC2A03">
        <w:t xml:space="preserve">AAAE-Southern Region </w:t>
      </w:r>
      <w:r>
        <w:t xml:space="preserve">Alternate Vice President by the date indicated on the nomination form.  The three pages of supporting documentation should cover the </w:t>
      </w:r>
      <w:r w:rsidR="008E60E2">
        <w:t>s</w:t>
      </w:r>
      <w:r w:rsidR="00B24BB1">
        <w:t>even</w:t>
      </w:r>
      <w:r w:rsidR="008E60E2">
        <w:t xml:space="preserve"> </w:t>
      </w:r>
      <w:r>
        <w:t xml:space="preserve">criteria for evaluation listed below.  </w:t>
      </w:r>
      <w:r w:rsidR="00C41918">
        <w:t xml:space="preserve">A statement of support from the nominator can be included in the three pages. </w:t>
      </w:r>
      <w:r w:rsidR="00450A26">
        <w:t>No other documentation will be accepted.</w:t>
      </w:r>
    </w:p>
    <w:p w14:paraId="503DC472" w14:textId="77777777" w:rsidR="009D1BE2" w:rsidRDefault="009D1BE2"/>
    <w:tbl>
      <w:tblPr>
        <w:tblW w:w="1035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0"/>
        <w:gridCol w:w="1260"/>
        <w:gridCol w:w="1530"/>
        <w:gridCol w:w="1260"/>
        <w:gridCol w:w="900"/>
        <w:gridCol w:w="1080"/>
      </w:tblGrid>
      <w:tr w:rsidR="009D1BE2" w14:paraId="18DD406A" w14:textId="77777777" w:rsidTr="00B24BB1">
        <w:tc>
          <w:tcPr>
            <w:tcW w:w="4320" w:type="dxa"/>
          </w:tcPr>
          <w:p w14:paraId="6CA62E91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RITERIA FOR EVALUATION</w:t>
            </w:r>
          </w:p>
        </w:tc>
        <w:tc>
          <w:tcPr>
            <w:tcW w:w="1260" w:type="dxa"/>
          </w:tcPr>
          <w:p w14:paraId="3E5552C2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1 </w:t>
            </w:r>
          </w:p>
          <w:p w14:paraId="6A54AD79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UPERIOR</w:t>
            </w:r>
          </w:p>
        </w:tc>
        <w:tc>
          <w:tcPr>
            <w:tcW w:w="1530" w:type="dxa"/>
          </w:tcPr>
          <w:p w14:paraId="4D8FE25C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</w:p>
          <w:p w14:paraId="23EBB060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EXCELLENT </w:t>
            </w:r>
          </w:p>
        </w:tc>
        <w:tc>
          <w:tcPr>
            <w:tcW w:w="1260" w:type="dxa"/>
          </w:tcPr>
          <w:p w14:paraId="23DA1B42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  <w:p w14:paraId="0154784A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VERAGE</w:t>
            </w:r>
          </w:p>
        </w:tc>
        <w:tc>
          <w:tcPr>
            <w:tcW w:w="900" w:type="dxa"/>
          </w:tcPr>
          <w:p w14:paraId="20976309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</w:p>
          <w:p w14:paraId="6ABF13EE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GOOD</w:t>
            </w:r>
          </w:p>
        </w:tc>
        <w:tc>
          <w:tcPr>
            <w:tcW w:w="1080" w:type="dxa"/>
          </w:tcPr>
          <w:p w14:paraId="3F6C77A0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5</w:t>
            </w:r>
          </w:p>
          <w:p w14:paraId="3F361555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AIR</w:t>
            </w:r>
          </w:p>
        </w:tc>
      </w:tr>
      <w:tr w:rsidR="009D1BE2" w14:paraId="0602D0F5" w14:textId="77777777" w:rsidTr="00B24BB1">
        <w:tc>
          <w:tcPr>
            <w:tcW w:w="4320" w:type="dxa"/>
          </w:tcPr>
          <w:p w14:paraId="7AFCD083" w14:textId="77777777" w:rsidR="009D1BE2" w:rsidRDefault="003D7646" w:rsidP="00CF3F81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Clearly defined extension </w:t>
            </w:r>
            <w:r w:rsidR="00CF3F81">
              <w:rPr>
                <w:sz w:val="20"/>
              </w:rPr>
              <w:t xml:space="preserve">program accomplishments </w:t>
            </w:r>
          </w:p>
        </w:tc>
        <w:tc>
          <w:tcPr>
            <w:tcW w:w="1260" w:type="dxa"/>
          </w:tcPr>
          <w:p w14:paraId="4FD81FA9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314369CA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023E4A98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900" w:type="dxa"/>
          </w:tcPr>
          <w:p w14:paraId="2AC06563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080" w:type="dxa"/>
          </w:tcPr>
          <w:p w14:paraId="31FE5B56" w14:textId="77777777" w:rsidR="009D1BE2" w:rsidRDefault="009D1BE2">
            <w:pPr>
              <w:rPr>
                <w:sz w:val="20"/>
              </w:rPr>
            </w:pPr>
          </w:p>
        </w:tc>
      </w:tr>
      <w:tr w:rsidR="009D1BE2" w14:paraId="2BA04E22" w14:textId="77777777" w:rsidTr="00B24BB1">
        <w:tc>
          <w:tcPr>
            <w:tcW w:w="4320" w:type="dxa"/>
          </w:tcPr>
          <w:p w14:paraId="3516EAE5" w14:textId="77777777" w:rsidR="009D1BE2" w:rsidRDefault="003D7646" w:rsidP="00473D6A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Creativity and innovation in extension methodologies</w:t>
            </w:r>
            <w:r w:rsidR="00473D6A">
              <w:rPr>
                <w:sz w:val="20"/>
              </w:rPr>
              <w:t xml:space="preserve"> (planning, delivery, and</w:t>
            </w:r>
            <w:r w:rsidR="00C41918">
              <w:rPr>
                <w:sz w:val="20"/>
              </w:rPr>
              <w:t>/or</w:t>
            </w:r>
            <w:r w:rsidR="00473D6A">
              <w:rPr>
                <w:sz w:val="20"/>
              </w:rPr>
              <w:t xml:space="preserve"> evaluation)</w:t>
            </w:r>
            <w:r>
              <w:rPr>
                <w:sz w:val="20"/>
              </w:rPr>
              <w:t>.</w:t>
            </w:r>
          </w:p>
        </w:tc>
        <w:tc>
          <w:tcPr>
            <w:tcW w:w="1260" w:type="dxa"/>
          </w:tcPr>
          <w:p w14:paraId="4B3E2D41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2B5AFD31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5CB00DD3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900" w:type="dxa"/>
          </w:tcPr>
          <w:p w14:paraId="690F4D5D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080" w:type="dxa"/>
          </w:tcPr>
          <w:p w14:paraId="0B17D057" w14:textId="77777777" w:rsidR="009D1BE2" w:rsidRDefault="009D1BE2">
            <w:pPr>
              <w:rPr>
                <w:sz w:val="20"/>
              </w:rPr>
            </w:pPr>
          </w:p>
        </w:tc>
      </w:tr>
      <w:tr w:rsidR="009D1BE2" w14:paraId="683B700D" w14:textId="77777777" w:rsidTr="00B24BB1">
        <w:tc>
          <w:tcPr>
            <w:tcW w:w="4320" w:type="dxa"/>
          </w:tcPr>
          <w:p w14:paraId="3FE22E7E" w14:textId="77777777" w:rsidR="009D1BE2" w:rsidRDefault="003D7646" w:rsidP="00777873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Evidence of extension program impact</w:t>
            </w:r>
            <w:r w:rsidR="00EF7712">
              <w:rPr>
                <w:sz w:val="20"/>
              </w:rPr>
              <w:t xml:space="preserve">, </w:t>
            </w:r>
            <w:r w:rsidR="00C41918">
              <w:rPr>
                <w:sz w:val="20"/>
              </w:rPr>
              <w:t>(</w:t>
            </w:r>
            <w:r w:rsidR="00777873">
              <w:rPr>
                <w:sz w:val="20"/>
              </w:rPr>
              <w:t>e.g.</w:t>
            </w:r>
            <w:r w:rsidR="00CF3F81">
              <w:rPr>
                <w:sz w:val="20"/>
              </w:rPr>
              <w:t xml:space="preserve"> behavioral change, economic or social impacts)</w:t>
            </w:r>
          </w:p>
        </w:tc>
        <w:tc>
          <w:tcPr>
            <w:tcW w:w="1260" w:type="dxa"/>
          </w:tcPr>
          <w:p w14:paraId="631E5DD4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1F0287DA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3F227702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900" w:type="dxa"/>
          </w:tcPr>
          <w:p w14:paraId="283C6623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080" w:type="dxa"/>
          </w:tcPr>
          <w:p w14:paraId="30272176" w14:textId="77777777" w:rsidR="009D1BE2" w:rsidRDefault="009D1BE2">
            <w:pPr>
              <w:rPr>
                <w:sz w:val="20"/>
              </w:rPr>
            </w:pPr>
          </w:p>
        </w:tc>
      </w:tr>
      <w:tr w:rsidR="009D1BE2" w14:paraId="20F8FF0E" w14:textId="77777777" w:rsidTr="00B24BB1">
        <w:tc>
          <w:tcPr>
            <w:tcW w:w="4320" w:type="dxa"/>
          </w:tcPr>
          <w:p w14:paraId="4B4687CD" w14:textId="77777777" w:rsidR="009D1BE2" w:rsidRDefault="009D1BE2" w:rsidP="003D7646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Commitment to </w:t>
            </w:r>
            <w:r w:rsidR="00993D2C">
              <w:rPr>
                <w:sz w:val="20"/>
              </w:rPr>
              <w:t xml:space="preserve">supporting the extension/outreach mission of her/his </w:t>
            </w:r>
            <w:r w:rsidR="003D7646">
              <w:rPr>
                <w:sz w:val="20"/>
              </w:rPr>
              <w:t>university</w:t>
            </w:r>
            <w:r>
              <w:rPr>
                <w:sz w:val="20"/>
              </w:rPr>
              <w:t>.</w:t>
            </w:r>
          </w:p>
        </w:tc>
        <w:tc>
          <w:tcPr>
            <w:tcW w:w="1260" w:type="dxa"/>
          </w:tcPr>
          <w:p w14:paraId="6BD49E95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56D4B589" w14:textId="77777777" w:rsidR="000609D5" w:rsidRDefault="000609D5">
            <w:pPr>
              <w:rPr>
                <w:sz w:val="20"/>
              </w:rPr>
            </w:pPr>
          </w:p>
          <w:p w14:paraId="394528E7" w14:textId="77777777" w:rsidR="009D1BE2" w:rsidRPr="000609D5" w:rsidRDefault="009D1BE2" w:rsidP="000609D5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2D3F017B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900" w:type="dxa"/>
          </w:tcPr>
          <w:p w14:paraId="6528A42C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080" w:type="dxa"/>
          </w:tcPr>
          <w:p w14:paraId="632F19AD" w14:textId="77777777" w:rsidR="009D1BE2" w:rsidRDefault="009D1BE2">
            <w:pPr>
              <w:rPr>
                <w:sz w:val="20"/>
              </w:rPr>
            </w:pPr>
          </w:p>
        </w:tc>
      </w:tr>
      <w:tr w:rsidR="008E60E2" w:rsidDel="00411A6E" w14:paraId="3F611EB0" w14:textId="77777777" w:rsidTr="00411A6E">
        <w:tc>
          <w:tcPr>
            <w:tcW w:w="4320" w:type="dxa"/>
          </w:tcPr>
          <w:p w14:paraId="0B5D8392" w14:textId="77777777" w:rsidR="008E60E2" w:rsidRDefault="008E60E2" w:rsidP="003D7646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Leadership in extension/outreach activities.</w:t>
            </w:r>
          </w:p>
          <w:p w14:paraId="1D8D3675" w14:textId="77777777" w:rsidR="008E60E2" w:rsidDel="00411A6E" w:rsidRDefault="008E60E2" w:rsidP="00EF7712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4D6EE5BE" w14:textId="77777777" w:rsidR="008E60E2" w:rsidDel="00411A6E" w:rsidRDefault="008E60E2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32708F8D" w14:textId="77777777" w:rsidR="008E60E2" w:rsidDel="00411A6E" w:rsidRDefault="008E60E2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233FF2C9" w14:textId="77777777" w:rsidR="008E60E2" w:rsidDel="00411A6E" w:rsidRDefault="008E60E2">
            <w:pPr>
              <w:rPr>
                <w:sz w:val="20"/>
              </w:rPr>
            </w:pPr>
          </w:p>
        </w:tc>
        <w:tc>
          <w:tcPr>
            <w:tcW w:w="900" w:type="dxa"/>
          </w:tcPr>
          <w:p w14:paraId="6751C556" w14:textId="77777777" w:rsidR="008E60E2" w:rsidDel="00411A6E" w:rsidRDefault="008E60E2">
            <w:pPr>
              <w:rPr>
                <w:sz w:val="20"/>
              </w:rPr>
            </w:pPr>
          </w:p>
        </w:tc>
        <w:tc>
          <w:tcPr>
            <w:tcW w:w="1080" w:type="dxa"/>
          </w:tcPr>
          <w:p w14:paraId="470C568C" w14:textId="77777777" w:rsidR="008E60E2" w:rsidDel="00411A6E" w:rsidRDefault="008E60E2">
            <w:pPr>
              <w:rPr>
                <w:sz w:val="20"/>
              </w:rPr>
            </w:pPr>
          </w:p>
        </w:tc>
      </w:tr>
      <w:tr w:rsidR="00EF7712" w:rsidDel="00411A6E" w14:paraId="6FF806C9" w14:textId="77777777" w:rsidTr="00411A6E">
        <w:tc>
          <w:tcPr>
            <w:tcW w:w="4320" w:type="dxa"/>
          </w:tcPr>
          <w:p w14:paraId="0BE31A03" w14:textId="77777777" w:rsidR="00EF7712" w:rsidRDefault="00EF7712" w:rsidP="003D7646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Other major contributions, activities, awards and services to the profession as an extension professional</w:t>
            </w:r>
          </w:p>
        </w:tc>
        <w:tc>
          <w:tcPr>
            <w:tcW w:w="1260" w:type="dxa"/>
          </w:tcPr>
          <w:p w14:paraId="226990ED" w14:textId="77777777" w:rsidR="00EF7712" w:rsidDel="00411A6E" w:rsidRDefault="00EF7712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46E9918A" w14:textId="77777777" w:rsidR="00EF7712" w:rsidDel="00411A6E" w:rsidRDefault="00EF7712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098132E1" w14:textId="77777777" w:rsidR="00EF7712" w:rsidDel="00411A6E" w:rsidRDefault="00EF7712">
            <w:pPr>
              <w:rPr>
                <w:sz w:val="20"/>
              </w:rPr>
            </w:pPr>
          </w:p>
        </w:tc>
        <w:tc>
          <w:tcPr>
            <w:tcW w:w="900" w:type="dxa"/>
          </w:tcPr>
          <w:p w14:paraId="3C8989C0" w14:textId="77777777" w:rsidR="00EF7712" w:rsidDel="00411A6E" w:rsidRDefault="00EF7712">
            <w:pPr>
              <w:rPr>
                <w:sz w:val="20"/>
              </w:rPr>
            </w:pPr>
          </w:p>
        </w:tc>
        <w:tc>
          <w:tcPr>
            <w:tcW w:w="1080" w:type="dxa"/>
          </w:tcPr>
          <w:p w14:paraId="03766471" w14:textId="77777777" w:rsidR="00EF7712" w:rsidDel="00411A6E" w:rsidRDefault="00EF7712">
            <w:pPr>
              <w:rPr>
                <w:sz w:val="20"/>
              </w:rPr>
            </w:pPr>
          </w:p>
        </w:tc>
      </w:tr>
      <w:tr w:rsidR="00EF7712" w:rsidDel="00411A6E" w14:paraId="598AE6B3" w14:textId="77777777" w:rsidTr="00411A6E">
        <w:tc>
          <w:tcPr>
            <w:tcW w:w="4320" w:type="dxa"/>
          </w:tcPr>
          <w:p w14:paraId="19292EA7" w14:textId="77777777" w:rsidR="00EF7712" w:rsidRDefault="00EF7712" w:rsidP="00EF7712">
            <w:pPr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Publication and presentations related to the extension activities.  </w:t>
            </w:r>
          </w:p>
        </w:tc>
        <w:tc>
          <w:tcPr>
            <w:tcW w:w="1260" w:type="dxa"/>
          </w:tcPr>
          <w:p w14:paraId="5BEF8A38" w14:textId="77777777" w:rsidR="00EF7712" w:rsidDel="00411A6E" w:rsidRDefault="00EF7712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0F96601C" w14:textId="77777777" w:rsidR="00EF7712" w:rsidDel="00411A6E" w:rsidRDefault="00EF7712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16F1DCE1" w14:textId="77777777" w:rsidR="00EF7712" w:rsidDel="00411A6E" w:rsidRDefault="00EF7712">
            <w:pPr>
              <w:rPr>
                <w:sz w:val="20"/>
              </w:rPr>
            </w:pPr>
          </w:p>
        </w:tc>
        <w:tc>
          <w:tcPr>
            <w:tcW w:w="900" w:type="dxa"/>
          </w:tcPr>
          <w:p w14:paraId="57B35AE2" w14:textId="77777777" w:rsidR="00EF7712" w:rsidDel="00411A6E" w:rsidRDefault="00EF7712">
            <w:pPr>
              <w:rPr>
                <w:sz w:val="20"/>
              </w:rPr>
            </w:pPr>
          </w:p>
        </w:tc>
        <w:tc>
          <w:tcPr>
            <w:tcW w:w="1080" w:type="dxa"/>
          </w:tcPr>
          <w:p w14:paraId="16B28451" w14:textId="77777777" w:rsidR="00EF7712" w:rsidDel="00411A6E" w:rsidRDefault="00EF7712">
            <w:pPr>
              <w:rPr>
                <w:sz w:val="20"/>
              </w:rPr>
            </w:pPr>
          </w:p>
        </w:tc>
      </w:tr>
      <w:tr w:rsidR="009D1BE2" w14:paraId="4127B5D4" w14:textId="77777777" w:rsidTr="00B24BB1">
        <w:tc>
          <w:tcPr>
            <w:tcW w:w="4320" w:type="dxa"/>
          </w:tcPr>
          <w:p w14:paraId="40C1419C" w14:textId="77777777" w:rsidR="009D1BE2" w:rsidRDefault="009D1BE2">
            <w:pPr>
              <w:jc w:val="right"/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1260" w:type="dxa"/>
          </w:tcPr>
          <w:p w14:paraId="50FEDCAE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5C64E556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25BF0430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900" w:type="dxa"/>
          </w:tcPr>
          <w:p w14:paraId="2C106727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1080" w:type="dxa"/>
          </w:tcPr>
          <w:p w14:paraId="0C52021C" w14:textId="77777777" w:rsidR="009D1BE2" w:rsidRDefault="009D1BE2">
            <w:pPr>
              <w:rPr>
                <w:sz w:val="20"/>
              </w:rPr>
            </w:pPr>
          </w:p>
        </w:tc>
      </w:tr>
    </w:tbl>
    <w:p w14:paraId="2B774EB3" w14:textId="77777777" w:rsidR="009D1BE2" w:rsidRDefault="009D1BE2">
      <w:pPr>
        <w:rPr>
          <w:sz w:val="20"/>
        </w:rPr>
      </w:pPr>
    </w:p>
    <w:p w14:paraId="1B12E3D9" w14:textId="77777777" w:rsidR="009D1BE2" w:rsidRDefault="00C41918">
      <w:pPr>
        <w:rPr>
          <w:sz w:val="20"/>
        </w:rPr>
      </w:pPr>
      <w:r>
        <w:rPr>
          <w:sz w:val="20"/>
        </w:rPr>
        <w:br w:type="page"/>
      </w:r>
    </w:p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810"/>
        <w:gridCol w:w="774"/>
        <w:gridCol w:w="3096"/>
      </w:tblGrid>
      <w:tr w:rsidR="009D1BE2" w14:paraId="1F947144" w14:textId="77777777">
        <w:trPr>
          <w:trHeight w:val="152"/>
        </w:trPr>
        <w:tc>
          <w:tcPr>
            <w:tcW w:w="5670" w:type="dxa"/>
          </w:tcPr>
          <w:p w14:paraId="3EBBC5DD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RITERIA FOR ELIGIBILITY</w:t>
            </w:r>
          </w:p>
        </w:tc>
        <w:tc>
          <w:tcPr>
            <w:tcW w:w="810" w:type="dxa"/>
          </w:tcPr>
          <w:p w14:paraId="44A27472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es</w:t>
            </w:r>
          </w:p>
        </w:tc>
        <w:tc>
          <w:tcPr>
            <w:tcW w:w="774" w:type="dxa"/>
          </w:tcPr>
          <w:p w14:paraId="275A05FE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</w:t>
            </w:r>
          </w:p>
        </w:tc>
        <w:tc>
          <w:tcPr>
            <w:tcW w:w="3096" w:type="dxa"/>
          </w:tcPr>
          <w:p w14:paraId="43A4AD2D" w14:textId="77777777" w:rsidR="009D1BE2" w:rsidRDefault="009D1BE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mmittee verification</w:t>
            </w:r>
          </w:p>
        </w:tc>
      </w:tr>
      <w:tr w:rsidR="009D1BE2" w14:paraId="03EE415A" w14:textId="77777777">
        <w:tc>
          <w:tcPr>
            <w:tcW w:w="5670" w:type="dxa"/>
          </w:tcPr>
          <w:p w14:paraId="1CC9EFFC" w14:textId="77777777" w:rsidR="009D1BE2" w:rsidRDefault="00925B74">
            <w:pPr>
              <w:ind w:left="342" w:hanging="342"/>
              <w:rPr>
                <w:sz w:val="20"/>
              </w:rPr>
            </w:pPr>
            <w:r w:rsidRPr="00925B74">
              <w:rPr>
                <w:b/>
                <w:color w:val="FF0000"/>
                <w:sz w:val="20"/>
              </w:rPr>
              <w:t>+</w:t>
            </w:r>
            <w:r w:rsidR="009D1BE2">
              <w:rPr>
                <w:sz w:val="20"/>
              </w:rPr>
              <w:t xml:space="preserve">1. Has been </w:t>
            </w:r>
            <w:r w:rsidR="00155ADD" w:rsidRPr="00925B74">
              <w:rPr>
                <w:b/>
                <w:color w:val="FF0000"/>
                <w:sz w:val="20"/>
              </w:rPr>
              <w:t>a AAAE faculty member for</w:t>
            </w:r>
            <w:r w:rsidR="00155ADD" w:rsidRPr="00155ADD">
              <w:t xml:space="preserve"> </w:t>
            </w:r>
            <w:r w:rsidR="009D1BE2">
              <w:rPr>
                <w:sz w:val="20"/>
              </w:rPr>
              <w:t>at least three full years prior to the award date.</w:t>
            </w:r>
          </w:p>
        </w:tc>
        <w:tc>
          <w:tcPr>
            <w:tcW w:w="810" w:type="dxa"/>
          </w:tcPr>
          <w:p w14:paraId="0A084575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774" w:type="dxa"/>
          </w:tcPr>
          <w:p w14:paraId="7A5D41BD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3096" w:type="dxa"/>
          </w:tcPr>
          <w:p w14:paraId="66AFDE41" w14:textId="77777777" w:rsidR="009D1BE2" w:rsidRDefault="009D1BE2">
            <w:pPr>
              <w:rPr>
                <w:sz w:val="20"/>
              </w:rPr>
            </w:pPr>
          </w:p>
        </w:tc>
      </w:tr>
      <w:tr w:rsidR="009D1BE2" w14:paraId="63A9A087" w14:textId="77777777">
        <w:tc>
          <w:tcPr>
            <w:tcW w:w="5670" w:type="dxa"/>
          </w:tcPr>
          <w:p w14:paraId="664DD616" w14:textId="77777777" w:rsidR="009D1BE2" w:rsidRDefault="00925B74">
            <w:pPr>
              <w:ind w:left="342" w:hanging="342"/>
              <w:rPr>
                <w:sz w:val="20"/>
              </w:rPr>
            </w:pPr>
            <w:r w:rsidRPr="00925B74">
              <w:rPr>
                <w:b/>
                <w:color w:val="FF0000"/>
                <w:sz w:val="20"/>
              </w:rPr>
              <w:t>+</w:t>
            </w:r>
            <w:r w:rsidR="009D1BE2">
              <w:rPr>
                <w:sz w:val="20"/>
              </w:rPr>
              <w:t xml:space="preserve">2.  Has not received this award in the </w:t>
            </w:r>
            <w:r w:rsidR="0070165A">
              <w:rPr>
                <w:sz w:val="20"/>
              </w:rPr>
              <w:t>Southern</w:t>
            </w:r>
            <w:r w:rsidR="009D1BE2">
              <w:rPr>
                <w:sz w:val="20"/>
              </w:rPr>
              <w:t xml:space="preserve"> Region during the previous five years.</w:t>
            </w:r>
          </w:p>
        </w:tc>
        <w:tc>
          <w:tcPr>
            <w:tcW w:w="810" w:type="dxa"/>
          </w:tcPr>
          <w:p w14:paraId="531AF344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774" w:type="dxa"/>
          </w:tcPr>
          <w:p w14:paraId="4BF35969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3096" w:type="dxa"/>
          </w:tcPr>
          <w:p w14:paraId="51B9E597" w14:textId="77777777" w:rsidR="009D1BE2" w:rsidRDefault="009D1BE2">
            <w:pPr>
              <w:rPr>
                <w:sz w:val="20"/>
              </w:rPr>
            </w:pPr>
          </w:p>
        </w:tc>
      </w:tr>
      <w:tr w:rsidR="009D1BE2" w14:paraId="7CFDAFBB" w14:textId="77777777">
        <w:tc>
          <w:tcPr>
            <w:tcW w:w="5670" w:type="dxa"/>
          </w:tcPr>
          <w:p w14:paraId="7D80509A" w14:textId="77777777" w:rsidR="009D1BE2" w:rsidRDefault="00925B74" w:rsidP="004C6432">
            <w:pPr>
              <w:ind w:left="342" w:hanging="342"/>
              <w:rPr>
                <w:sz w:val="20"/>
              </w:rPr>
            </w:pPr>
            <w:r w:rsidRPr="00925B74">
              <w:rPr>
                <w:b/>
                <w:color w:val="FF0000"/>
                <w:sz w:val="20"/>
              </w:rPr>
              <w:t>+</w:t>
            </w:r>
            <w:r w:rsidR="009D1BE2">
              <w:rPr>
                <w:sz w:val="20"/>
              </w:rPr>
              <w:t>3. The nominee is the only individual nominated from their department this year</w:t>
            </w:r>
            <w:r w:rsidR="00777873">
              <w:rPr>
                <w:sz w:val="20"/>
              </w:rPr>
              <w:t xml:space="preserve"> for this award.</w:t>
            </w:r>
          </w:p>
        </w:tc>
        <w:tc>
          <w:tcPr>
            <w:tcW w:w="810" w:type="dxa"/>
          </w:tcPr>
          <w:p w14:paraId="3EA123EC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774" w:type="dxa"/>
          </w:tcPr>
          <w:p w14:paraId="46EBF7DD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3096" w:type="dxa"/>
          </w:tcPr>
          <w:p w14:paraId="6590BF09" w14:textId="77777777" w:rsidR="009D1BE2" w:rsidRDefault="009D1BE2">
            <w:pPr>
              <w:rPr>
                <w:sz w:val="20"/>
              </w:rPr>
            </w:pPr>
          </w:p>
        </w:tc>
      </w:tr>
      <w:tr w:rsidR="009D1BE2" w14:paraId="2A01DEEE" w14:textId="77777777">
        <w:tc>
          <w:tcPr>
            <w:tcW w:w="5670" w:type="dxa"/>
          </w:tcPr>
          <w:p w14:paraId="2B4B959E" w14:textId="77777777" w:rsidR="009D1BE2" w:rsidRDefault="00925B74" w:rsidP="00777873">
            <w:pPr>
              <w:rPr>
                <w:sz w:val="20"/>
              </w:rPr>
            </w:pPr>
            <w:r w:rsidRPr="00925B74">
              <w:rPr>
                <w:b/>
                <w:color w:val="FF0000"/>
                <w:sz w:val="20"/>
              </w:rPr>
              <w:t>+</w:t>
            </w:r>
            <w:r w:rsidR="009D1BE2">
              <w:rPr>
                <w:sz w:val="20"/>
              </w:rPr>
              <w:t>4.  Nominee has been a continuous dues-paying member of AAAE during his/her time of service as an</w:t>
            </w:r>
            <w:r w:rsidR="00EF7712">
              <w:rPr>
                <w:sz w:val="20"/>
              </w:rPr>
              <w:t xml:space="preserve"> agricultural</w:t>
            </w:r>
            <w:r w:rsidR="009D1BE2">
              <w:rPr>
                <w:sz w:val="20"/>
              </w:rPr>
              <w:t xml:space="preserve"> </w:t>
            </w:r>
            <w:r w:rsidR="00777873">
              <w:rPr>
                <w:sz w:val="20"/>
              </w:rPr>
              <w:t>e</w:t>
            </w:r>
            <w:r w:rsidR="009D1BE2">
              <w:rPr>
                <w:sz w:val="20"/>
              </w:rPr>
              <w:t>ducator</w:t>
            </w:r>
            <w:r w:rsidR="00F87A67">
              <w:rPr>
                <w:sz w:val="20"/>
              </w:rPr>
              <w:t>*</w:t>
            </w:r>
            <w:r w:rsidR="009D1BE2">
              <w:rPr>
                <w:sz w:val="20"/>
              </w:rPr>
              <w:t>.</w:t>
            </w:r>
          </w:p>
        </w:tc>
        <w:tc>
          <w:tcPr>
            <w:tcW w:w="810" w:type="dxa"/>
          </w:tcPr>
          <w:p w14:paraId="0DB78B78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774" w:type="dxa"/>
          </w:tcPr>
          <w:p w14:paraId="556E2F7E" w14:textId="77777777" w:rsidR="009D1BE2" w:rsidRDefault="009D1BE2">
            <w:pPr>
              <w:rPr>
                <w:sz w:val="20"/>
              </w:rPr>
            </w:pPr>
          </w:p>
        </w:tc>
        <w:tc>
          <w:tcPr>
            <w:tcW w:w="3096" w:type="dxa"/>
          </w:tcPr>
          <w:p w14:paraId="7F20D7C0" w14:textId="77777777" w:rsidR="009D1BE2" w:rsidRDefault="009D1BE2">
            <w:pPr>
              <w:rPr>
                <w:sz w:val="20"/>
              </w:rPr>
            </w:pPr>
          </w:p>
        </w:tc>
      </w:tr>
    </w:tbl>
    <w:p w14:paraId="24D225CE" w14:textId="77777777" w:rsidR="00640A65" w:rsidRDefault="00640A65"/>
    <w:p w14:paraId="2D012568" w14:textId="77777777" w:rsidR="00640A65" w:rsidRPr="00925B74" w:rsidRDefault="00640A65">
      <w:pPr>
        <w:rPr>
          <w:b/>
          <w:color w:val="FF0000"/>
          <w:sz w:val="20"/>
        </w:rPr>
      </w:pPr>
      <w:r w:rsidRPr="00925B74">
        <w:rPr>
          <w:b/>
          <w:color w:val="FF0000"/>
          <w:sz w:val="20"/>
        </w:rPr>
        <w:t>*Includes AAAE faculty members in agricultural education, communications, leadership and extension.</w:t>
      </w:r>
    </w:p>
    <w:sectPr w:rsidR="00640A65" w:rsidRPr="00925B74">
      <w:footerReference w:type="even" r:id="rId8"/>
      <w:footerReference w:type="default" r:id="rId9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CAA500" w14:textId="77777777" w:rsidR="000F66E3" w:rsidRDefault="000F66E3" w:rsidP="00C41918">
      <w:r>
        <w:separator/>
      </w:r>
    </w:p>
  </w:endnote>
  <w:endnote w:type="continuationSeparator" w:id="0">
    <w:p w14:paraId="5D1F9E96" w14:textId="77777777" w:rsidR="000F66E3" w:rsidRDefault="000F66E3" w:rsidP="00C41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1321F5" w14:textId="77777777" w:rsidR="00C41918" w:rsidRDefault="00C41918" w:rsidP="007754B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0A889A" w14:textId="77777777" w:rsidR="00C41918" w:rsidRDefault="00C41918" w:rsidP="00C41918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273232" w14:textId="77777777" w:rsidR="00C41918" w:rsidRDefault="00C41918" w:rsidP="00C41918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5CD2A0" w14:textId="77777777" w:rsidR="00C41918" w:rsidRPr="00C41918" w:rsidRDefault="00C41918" w:rsidP="007754B8">
    <w:pPr>
      <w:pStyle w:val="Footer"/>
      <w:framePr w:wrap="none" w:vAnchor="text" w:hAnchor="margin" w:xAlign="right" w:y="1"/>
      <w:rPr>
        <w:rStyle w:val="PageNumber"/>
        <w:i/>
        <w:sz w:val="15"/>
      </w:rPr>
    </w:pPr>
    <w:r w:rsidRPr="00C41918">
      <w:rPr>
        <w:rStyle w:val="PageNumber"/>
        <w:i/>
        <w:sz w:val="20"/>
      </w:rPr>
      <w:fldChar w:fldCharType="begin"/>
    </w:r>
    <w:r w:rsidRPr="00C41918">
      <w:rPr>
        <w:rStyle w:val="PageNumber"/>
        <w:i/>
        <w:sz w:val="20"/>
      </w:rPr>
      <w:instrText xml:space="preserve">PAGE  </w:instrText>
    </w:r>
    <w:r w:rsidRPr="00C41918">
      <w:rPr>
        <w:rStyle w:val="PageNumber"/>
        <w:i/>
        <w:sz w:val="20"/>
      </w:rPr>
      <w:fldChar w:fldCharType="separate"/>
    </w:r>
    <w:r w:rsidR="00530A74">
      <w:rPr>
        <w:rStyle w:val="PageNumber"/>
        <w:i/>
        <w:noProof/>
        <w:sz w:val="20"/>
      </w:rPr>
      <w:t>3</w:t>
    </w:r>
    <w:r w:rsidRPr="00C41918">
      <w:rPr>
        <w:rStyle w:val="PageNumber"/>
        <w:i/>
        <w:sz w:val="20"/>
      </w:rPr>
      <w:fldChar w:fldCharType="end"/>
    </w:r>
  </w:p>
  <w:p w14:paraId="46092036" w14:textId="77777777" w:rsidR="00C41918" w:rsidRPr="00C41918" w:rsidRDefault="00C41918" w:rsidP="00C41918">
    <w:pPr>
      <w:pStyle w:val="Footer"/>
      <w:ind w:right="360"/>
      <w:rPr>
        <w:i/>
        <w:sz w:val="20"/>
      </w:rPr>
    </w:pPr>
    <w:r w:rsidRPr="00C41918">
      <w:rPr>
        <w:i/>
        <w:sz w:val="20"/>
      </w:rPr>
      <w:t xml:space="preserve">S-AAAE </w:t>
    </w:r>
    <w:r>
      <w:rPr>
        <w:i/>
        <w:sz w:val="20"/>
      </w:rPr>
      <w:t>Distinguished</w:t>
    </w:r>
    <w:r w:rsidRPr="00C41918">
      <w:rPr>
        <w:i/>
        <w:sz w:val="20"/>
      </w:rPr>
      <w:t xml:space="preserve"> Extension Educator Award</w:t>
    </w:r>
    <w:r w:rsidRPr="00C41918">
      <w:rPr>
        <w:i/>
        <w:sz w:val="20"/>
      </w:rPr>
      <w:tab/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5BCE3E" w14:textId="77777777" w:rsidR="000F66E3" w:rsidRDefault="000F66E3" w:rsidP="00C41918">
      <w:r>
        <w:separator/>
      </w:r>
    </w:p>
  </w:footnote>
  <w:footnote w:type="continuationSeparator" w:id="0">
    <w:p w14:paraId="4F73FC3C" w14:textId="77777777" w:rsidR="000F66E3" w:rsidRDefault="000F66E3" w:rsidP="00C419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4B2F6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4D550BC6"/>
    <w:multiLevelType w:val="hybridMultilevel"/>
    <w:tmpl w:val="AE4402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yMjEwNDUzNDI0NjVX0lEKTi0uzszPAykwrAUAFscJ+CwAAAA="/>
  </w:docVars>
  <w:rsids>
    <w:rsidRoot w:val="00B7578F"/>
    <w:rsid w:val="00042951"/>
    <w:rsid w:val="000609D5"/>
    <w:rsid w:val="000F66E3"/>
    <w:rsid w:val="00106BD0"/>
    <w:rsid w:val="00155ADD"/>
    <w:rsid w:val="00213A90"/>
    <w:rsid w:val="00270CA4"/>
    <w:rsid w:val="003A3E9C"/>
    <w:rsid w:val="003C51DA"/>
    <w:rsid w:val="003D7646"/>
    <w:rsid w:val="00405F34"/>
    <w:rsid w:val="00411A6E"/>
    <w:rsid w:val="00450A26"/>
    <w:rsid w:val="00473D6A"/>
    <w:rsid w:val="004C6432"/>
    <w:rsid w:val="00530A74"/>
    <w:rsid w:val="00560138"/>
    <w:rsid w:val="00640A65"/>
    <w:rsid w:val="006F02F0"/>
    <w:rsid w:val="0070165A"/>
    <w:rsid w:val="007754B8"/>
    <w:rsid w:val="00777873"/>
    <w:rsid w:val="007909CA"/>
    <w:rsid w:val="00891BEC"/>
    <w:rsid w:val="008E60E2"/>
    <w:rsid w:val="00925B74"/>
    <w:rsid w:val="00993D2C"/>
    <w:rsid w:val="009A1991"/>
    <w:rsid w:val="009B79E3"/>
    <w:rsid w:val="009C0E5F"/>
    <w:rsid w:val="009D1BE2"/>
    <w:rsid w:val="009D4F9F"/>
    <w:rsid w:val="00A3007F"/>
    <w:rsid w:val="00B24BB1"/>
    <w:rsid w:val="00B60D12"/>
    <w:rsid w:val="00B7578F"/>
    <w:rsid w:val="00BE7438"/>
    <w:rsid w:val="00C41918"/>
    <w:rsid w:val="00C6239D"/>
    <w:rsid w:val="00C64AC5"/>
    <w:rsid w:val="00CB7513"/>
    <w:rsid w:val="00CC2814"/>
    <w:rsid w:val="00CC2A03"/>
    <w:rsid w:val="00CE0C9F"/>
    <w:rsid w:val="00CF3F81"/>
    <w:rsid w:val="00D129D0"/>
    <w:rsid w:val="00E02E37"/>
    <w:rsid w:val="00EA19F7"/>
    <w:rsid w:val="00EB13FA"/>
    <w:rsid w:val="00EC4FB7"/>
    <w:rsid w:val="00EE1ABD"/>
    <w:rsid w:val="00EF7712"/>
    <w:rsid w:val="00F31105"/>
    <w:rsid w:val="00F8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20D63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character" w:styleId="Hyperlink">
    <w:name w:val="Hyperlink"/>
    <w:rsid w:val="00EA19F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4FB7"/>
    <w:rPr>
      <w:sz w:val="18"/>
      <w:szCs w:val="18"/>
    </w:rPr>
  </w:style>
  <w:style w:type="character" w:customStyle="1" w:styleId="BalloonTextChar">
    <w:name w:val="Balloon Text Char"/>
    <w:link w:val="BalloonText"/>
    <w:rsid w:val="00EC4FB7"/>
    <w:rPr>
      <w:sz w:val="18"/>
      <w:szCs w:val="18"/>
    </w:rPr>
  </w:style>
  <w:style w:type="character" w:styleId="CommentReference">
    <w:name w:val="annotation reference"/>
    <w:rsid w:val="00106BD0"/>
    <w:rPr>
      <w:sz w:val="18"/>
      <w:szCs w:val="18"/>
    </w:rPr>
  </w:style>
  <w:style w:type="paragraph" w:styleId="CommentText">
    <w:name w:val="annotation text"/>
    <w:basedOn w:val="Normal"/>
    <w:link w:val="CommentTextChar"/>
    <w:rsid w:val="00106BD0"/>
    <w:rPr>
      <w:szCs w:val="24"/>
    </w:rPr>
  </w:style>
  <w:style w:type="character" w:customStyle="1" w:styleId="CommentTextChar">
    <w:name w:val="Comment Text Char"/>
    <w:link w:val="CommentText"/>
    <w:rsid w:val="00106BD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06BD0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106BD0"/>
    <w:rPr>
      <w:b/>
      <w:bCs/>
      <w:sz w:val="24"/>
      <w:szCs w:val="24"/>
    </w:rPr>
  </w:style>
  <w:style w:type="paragraph" w:customStyle="1" w:styleId="MediumList2-Accent21">
    <w:name w:val="Medium List 2 - Accent 21"/>
    <w:hidden/>
    <w:uiPriority w:val="71"/>
    <w:rsid w:val="00411A6E"/>
    <w:rPr>
      <w:sz w:val="24"/>
    </w:rPr>
  </w:style>
  <w:style w:type="paragraph" w:styleId="Header">
    <w:name w:val="header"/>
    <w:basedOn w:val="Normal"/>
    <w:link w:val="HeaderChar"/>
    <w:rsid w:val="00C4191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41918"/>
    <w:rPr>
      <w:sz w:val="24"/>
    </w:rPr>
  </w:style>
  <w:style w:type="paragraph" w:styleId="Footer">
    <w:name w:val="footer"/>
    <w:basedOn w:val="Normal"/>
    <w:link w:val="FooterChar"/>
    <w:rsid w:val="00C4191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41918"/>
    <w:rPr>
      <w:sz w:val="24"/>
    </w:rPr>
  </w:style>
  <w:style w:type="character" w:styleId="PageNumber">
    <w:name w:val="page number"/>
    <w:rsid w:val="00C4191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character" w:styleId="Hyperlink">
    <w:name w:val="Hyperlink"/>
    <w:rsid w:val="00EA19F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4FB7"/>
    <w:rPr>
      <w:sz w:val="18"/>
      <w:szCs w:val="18"/>
    </w:rPr>
  </w:style>
  <w:style w:type="character" w:customStyle="1" w:styleId="BalloonTextChar">
    <w:name w:val="Balloon Text Char"/>
    <w:link w:val="BalloonText"/>
    <w:rsid w:val="00EC4FB7"/>
    <w:rPr>
      <w:sz w:val="18"/>
      <w:szCs w:val="18"/>
    </w:rPr>
  </w:style>
  <w:style w:type="character" w:styleId="CommentReference">
    <w:name w:val="annotation reference"/>
    <w:rsid w:val="00106BD0"/>
    <w:rPr>
      <w:sz w:val="18"/>
      <w:szCs w:val="18"/>
    </w:rPr>
  </w:style>
  <w:style w:type="paragraph" w:styleId="CommentText">
    <w:name w:val="annotation text"/>
    <w:basedOn w:val="Normal"/>
    <w:link w:val="CommentTextChar"/>
    <w:rsid w:val="00106BD0"/>
    <w:rPr>
      <w:szCs w:val="24"/>
    </w:rPr>
  </w:style>
  <w:style w:type="character" w:customStyle="1" w:styleId="CommentTextChar">
    <w:name w:val="Comment Text Char"/>
    <w:link w:val="CommentText"/>
    <w:rsid w:val="00106BD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06BD0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106BD0"/>
    <w:rPr>
      <w:b/>
      <w:bCs/>
      <w:sz w:val="24"/>
      <w:szCs w:val="24"/>
    </w:rPr>
  </w:style>
  <w:style w:type="paragraph" w:customStyle="1" w:styleId="MediumList2-Accent21">
    <w:name w:val="Medium List 2 - Accent 21"/>
    <w:hidden/>
    <w:uiPriority w:val="71"/>
    <w:rsid w:val="00411A6E"/>
    <w:rPr>
      <w:sz w:val="24"/>
    </w:rPr>
  </w:style>
  <w:style w:type="paragraph" w:styleId="Header">
    <w:name w:val="header"/>
    <w:basedOn w:val="Normal"/>
    <w:link w:val="HeaderChar"/>
    <w:rsid w:val="00C4191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41918"/>
    <w:rPr>
      <w:sz w:val="24"/>
    </w:rPr>
  </w:style>
  <w:style w:type="paragraph" w:styleId="Footer">
    <w:name w:val="footer"/>
    <w:basedOn w:val="Normal"/>
    <w:link w:val="FooterChar"/>
    <w:rsid w:val="00C4191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41918"/>
    <w:rPr>
      <w:sz w:val="24"/>
    </w:rPr>
  </w:style>
  <w:style w:type="character" w:styleId="PageNumber">
    <w:name w:val="page number"/>
    <w:rsid w:val="00C419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469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0</Words>
  <Characters>2741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AE WESTERN REGION DISTINGUISHED TEACHING AWARD</vt:lpstr>
    </vt:vector>
  </TitlesOfParts>
  <Company>AXED</Company>
  <LinksUpToDate>false</LinksUpToDate>
  <CharactersWithSpaces>3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E WESTERN REGION DISTINGUISHED TEACHING AWARD</dc:title>
  <dc:subject/>
  <dc:creator>Ruth Melin</dc:creator>
  <cp:keywords/>
  <cp:lastModifiedBy>Rebecca Lawver</cp:lastModifiedBy>
  <cp:revision>2</cp:revision>
  <dcterms:created xsi:type="dcterms:W3CDTF">2017-08-22T16:08:00Z</dcterms:created>
  <dcterms:modified xsi:type="dcterms:W3CDTF">2017-08-22T16:08:00Z</dcterms:modified>
</cp:coreProperties>
</file>